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Baseline</w:t>
      </w:r>
      <w:r>
        <w:t xml:space="preserve"> </w:t>
      </w:r>
      <w:r>
        <w:t xml:space="preserve">Characteristics</w:t>
      </w:r>
      <w:r>
        <w:t xml:space="preserve"> </w:t>
      </w:r>
      <w:r>
        <w:t xml:space="preserve">of</w:t>
      </w:r>
      <w:r>
        <w:t xml:space="preserve"> </w:t>
      </w:r>
      <w:r>
        <w:t xml:space="preserve">CHARLS</w:t>
      </w:r>
    </w:p>
    <w:p>
      <w:pPr>
        <w:pStyle w:val="Author"/>
      </w:pPr>
      <w:r>
        <w:t xml:space="preserve">Bruce</w:t>
      </w:r>
      <w:r>
        <w:t xml:space="preserve"> </w:t>
      </w:r>
      <w:r>
        <w:t xml:space="preserve">Zhou</w:t>
      </w:r>
    </w:p>
    <w:p>
      <w:pPr>
        <w:pStyle w:val="Date"/>
      </w:pPr>
      <w:r>
        <w:t xml:space="preserve">2024-11-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mport-dataset"/>
    <w:p>
      <w:pPr>
        <w:pStyle w:val="Heading1"/>
      </w:pPr>
      <w:r>
        <w:t xml:space="preserve">import dataset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s/pooled_11_15_hearing.RDa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s/pooled_11_15_covariates.RDa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s/pooled_11_15_PF.R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# merge datafarmes </w:t>
      </w:r>
      <w:r>
        <w:rPr>
          <w:rStyle w:val="AlertTok"/>
        </w:rPr>
        <w:t xml:space="preserve">###</w:t>
      </w:r>
      <w:r>
        <w:br/>
      </w:r>
      <w:r>
        <w:rPr>
          <w:rStyle w:val="NormalTok"/>
        </w:rPr>
        <w:t xml:space="preserve">pooled_11_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pooled_11_15, pooled_11_15_Cov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v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ooled_11_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pooled_11_15, pooled_11_15_PF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v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limit the age</w:t>
      </w:r>
      <w:r>
        <w:br/>
      </w:r>
      <w:r>
        <w:rPr>
          <w:rStyle w:val="NormalTok"/>
        </w:rPr>
        <w:t xml:space="preserve">pooled_11_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oled_11_15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13338 participants excluded, 11620 left</w:t>
      </w:r>
      <w:r>
        <w:br/>
      </w:r>
      <w:r>
        <w:br/>
      </w:r>
      <w:r>
        <w:rPr>
          <w:rStyle w:val="CommentTok"/>
        </w:rPr>
        <w:t xml:space="preserve"># stratify the visit</w:t>
      </w:r>
      <w:r>
        <w:br/>
      </w:r>
      <w:r>
        <w:rPr>
          <w:rStyle w:val="NormalTok"/>
        </w:rPr>
        <w:t xml:space="preserve">pooled_11_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oled_11_15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id, wav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is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keep only the baseline</w:t>
      </w:r>
      <w:r>
        <w:br/>
      </w:r>
      <w:r>
        <w:rPr>
          <w:rStyle w:val="NormalTok"/>
        </w:rPr>
        <w:t xml:space="preserve">pooled_11_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oled_11_15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id, wav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</w:p>
    <w:bookmarkEnd w:id="20"/>
    <w:bookmarkStart w:id="21" w:name="type-conversion"/>
    <w:p>
      <w:pPr>
        <w:pStyle w:val="Heading1"/>
      </w:pPr>
      <w:r>
        <w:t xml:space="preserve">Type conversion</w:t>
      </w:r>
    </w:p>
    <w:p>
      <w:pPr>
        <w:pStyle w:val="SourceCode"/>
      </w:pPr>
      <w:r>
        <w:rPr>
          <w:rStyle w:val="CommentTok"/>
        </w:rPr>
        <w:t xml:space="preserve">#  [1] "id"             "wave"           "age"            "sex"            "education"      "marital"       </w:t>
      </w:r>
      <w:r>
        <w:br/>
      </w:r>
      <w:r>
        <w:rPr>
          <w:rStyle w:val="CommentTok"/>
        </w:rPr>
        <w:t xml:space="preserve">#  [7] "residence"      "srhear"         "hraid"          "hr"             "visit"          "hhconsumpLevel"</w:t>
      </w:r>
      <w:r>
        <w:br/>
      </w:r>
      <w:r>
        <w:rPr>
          <w:rStyle w:val="CommentTok"/>
        </w:rPr>
        <w:t xml:space="preserve"># [13] "mbmi"           "hibpe"          "diabe"          "cancer"         "lunge"          "hearte"        </w:t>
      </w:r>
      <w:r>
        <w:br/>
      </w:r>
      <w:r>
        <w:rPr>
          <w:rStyle w:val="CommentTok"/>
        </w:rPr>
        <w:t xml:space="preserve"># [19] "stroke"         "arthre"         "dyslipe"        "livere"         "kidneye"        "asthmae"       </w:t>
      </w:r>
      <w:r>
        <w:br/>
      </w:r>
      <w:r>
        <w:rPr>
          <w:rStyle w:val="CommentTok"/>
        </w:rPr>
        <w:t xml:space="preserve"># [25] "smoke"          "drink"          "gait"           "cstand"         "balance"        "gaitScore"     </w:t>
      </w:r>
      <w:r>
        <w:br/>
      </w:r>
      <w:r>
        <w:rPr>
          <w:rStyle w:val="CommentTok"/>
        </w:rPr>
        <w:t xml:space="preserve"># [31] "standScore"     "SPPB"</w:t>
      </w:r>
      <w:r>
        <w:br/>
      </w:r>
      <w:r>
        <w:br/>
      </w:r>
      <w:r>
        <w:rPr>
          <w:rStyle w:val="NormalTok"/>
        </w:rPr>
        <w:t xml:space="preserve">pooled_11_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oled_11_15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hr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mpaired Heari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rmal Hearing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sex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duc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ducation,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ss than lower seconda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pper secondary &amp; vocational train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rtiary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ari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arital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esid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residenc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hhconsumpLe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hhconsumpLevel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1 (&lt; 2628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2 (2628 – 4528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3 (4528 - 8288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4 (&gt; 8288)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bm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bmi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nderweight (&lt; 18.5 kg/m2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rmal Weight (18.5 – 23 kg/m2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verweight (23 – 25 kg/m2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besity (&gt;= 25 kg/m2)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mok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smok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rin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rink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hib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hibp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iab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iab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anc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anc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un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lung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hear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heart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rok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strok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rth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rthr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ysli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yslip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ive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liver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kidney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kidney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sthma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sthma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wav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wave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ve 20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ve 201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ve 2015"</w:t>
      </w:r>
      <w:r>
        <w:rPr>
          <w:rStyle w:val="NormalTok"/>
        </w:rPr>
        <w:t xml:space="preserve">)))</w:t>
      </w:r>
    </w:p>
    <w:bookmarkEnd w:id="21"/>
    <w:bookmarkStart w:id="22" w:name="table-creation"/>
    <w:p>
      <w:pPr>
        <w:pStyle w:val="Heading1"/>
      </w:pPr>
      <w:r>
        <w:t xml:space="preserve">Table creation</w:t>
      </w:r>
    </w:p>
    <w:p>
      <w:pPr>
        <w:pStyle w:val="SourceCode"/>
      </w:pPr>
      <w:r>
        <w:rPr>
          <w:rStyle w:val="NormalTok"/>
        </w:rPr>
        <w:t xml:space="preserve">pooled_11_15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r, age, sex, education, marital,</w:t>
      </w:r>
      <w:r>
        <w:br/>
      </w:r>
      <w:r>
        <w:rPr>
          <w:rStyle w:val="NormalTok"/>
        </w:rPr>
        <w:t xml:space="preserve">                residence, hhconsumpLevel, mbmi, smoke, drink,</w:t>
      </w:r>
      <w:r>
        <w:br/>
      </w:r>
      <w:r>
        <w:rPr>
          <w:rStyle w:val="NormalTok"/>
        </w:rPr>
        <w:t xml:space="preserve">                hibpe, diabe, cancer, lunge, hearte,</w:t>
      </w:r>
      <w:r>
        <w:br/>
      </w:r>
      <w:r>
        <w:rPr>
          <w:rStyle w:val="NormalTok"/>
        </w:rPr>
        <w:t xml:space="preserve">                stroke, arthre, dyslipe, livere,</w:t>
      </w:r>
      <w:r>
        <w:br/>
      </w:r>
      <w:r>
        <w:rPr>
          <w:rStyle w:val="NormalTok"/>
        </w:rPr>
        <w:t xml:space="preserve">                kidneye, asthmae, wav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hr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missing_text = 'Missing'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s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 - female"</w:t>
      </w:r>
      <w:r>
        <w:rPr>
          <w:rStyle w:val="NormalTok"/>
        </w:rPr>
        <w:t xml:space="preserve">, educa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ucation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marita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rital status - alone'</w:t>
      </w:r>
      <w:r>
        <w:rPr>
          <w:rStyle w:val="NormalTok"/>
        </w:rPr>
        <w:t xml:space="preserve">, residen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idence – rura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hhconsumpLev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nual consumption per capita (RMB)'</w:t>
      </w:r>
      <w:r>
        <w:rPr>
          <w:rStyle w:val="NormalTok"/>
        </w:rPr>
        <w:t xml:space="preserve">, mbm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dy mass index (BMI)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smoke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Cigarette consumption – ever smoked'</w:t>
      </w:r>
      <w:r>
        <w:rPr>
          <w:rStyle w:val="NormalTok"/>
        </w:rPr>
        <w:t xml:space="preserve">, drink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Alcohol consumption – ever drank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hibpe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Hypertension'</w:t>
      </w:r>
      <w:r>
        <w:rPr>
          <w:rStyle w:val="NormalTok"/>
        </w:rPr>
        <w:t xml:space="preserve">, diabe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Diabetes'</w:t>
      </w:r>
      <w:r>
        <w:rPr>
          <w:rStyle w:val="NormalTok"/>
        </w:rPr>
        <w:t xml:space="preserve">, cancer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Canc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lunge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Lung disease'</w:t>
      </w:r>
      <w:r>
        <w:rPr>
          <w:rStyle w:val="NormalTok"/>
        </w:rPr>
        <w:t xml:space="preserve">, hearte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Heart problems'</w:t>
      </w:r>
      <w:r>
        <w:rPr>
          <w:rStyle w:val="NormalTok"/>
        </w:rPr>
        <w:t xml:space="preserve">, stroke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Strok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arthre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Arthritis'</w:t>
      </w:r>
      <w:r>
        <w:rPr>
          <w:rStyle w:val="NormalTok"/>
        </w:rPr>
        <w:t xml:space="preserve">, dyslipe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Dyslipidemia'</w:t>
      </w:r>
      <w:r>
        <w:rPr>
          <w:rStyle w:val="NormalTok"/>
        </w:rPr>
        <w:t xml:space="preserve">, livere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Liver diseas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kidneye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Kidney disease'</w:t>
      </w:r>
      <w:r>
        <w:rPr>
          <w:rStyle w:val="NormalTok"/>
        </w:rPr>
        <w:t xml:space="preserve">, asthmae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Asthma'</w:t>
      </w:r>
      <w:r>
        <w:rPr>
          <w:rStyle w:val="NormalTok"/>
        </w:rPr>
        <w:t xml:space="preserve">, wav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nrollment wave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 ({sd})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n} ({p}%)"</w:t>
      </w:r>
      <w:r>
        <w:rPr>
          <w:rStyle w:val="NormalTok"/>
        </w:rPr>
        <w:t xml:space="preserve">, 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dian} ({IQR}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_p(pvalue_fun = ~ style_pvalue(.x, digits = 2)) 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overa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_n() 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footno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l_stat_co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 (IQR) for age; N (%) for other categorical variables.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Table 1. Baseline characteristics of study participants in CHARLS wave 2011 - 2015**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spanning_hea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_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Baseline Hearing Status**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434 observations missing `hr` have been removed. To include these observations, use `forcats::fct_na_value_to_level()` on `hr` column before passing to `tbl_summary()`.</w:t>
      </w:r>
    </w:p>
    <w:p>
      <w:pPr>
        <w:pStyle w:val="SourceCode"/>
      </w:pPr>
      <w:r>
        <w:rPr>
          <w:rStyle w:val="VerbatimChar"/>
        </w:rPr>
        <w:t xml:space="preserve">## Table printed with `knitr::kable()`, not {gt}. Learn why at</w:t>
      </w:r>
      <w:r>
        <w:br/>
      </w:r>
      <w:r>
        <w:rPr>
          <w:rStyle w:val="VerbatimChar"/>
        </w:rPr>
        <w:t xml:space="preserve">## https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p>
      <w:pPr>
        <w:pStyle w:val="TableCaption"/>
      </w:pPr>
      <w:r>
        <w:rPr>
          <w:b/>
          <w:bCs/>
        </w:rPr>
        <w:t xml:space="preserve">Table 1. Baseline characteristics of study participants in CHARLS wave 2011 - 2015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Table 1. Baseline characteristics of study participants in CHARLS wave 2011 - 2015"/>
      </w:tblPr>
      <w:tblGrid>
        <w:gridCol w:w="2455"/>
        <w:gridCol w:w="1534"/>
        <w:gridCol w:w="2026"/>
        <w:gridCol w:w="190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aracteristi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Overall</w:t>
            </w:r>
            <w:r>
              <w:t xml:space="preserve">, N = 11,18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mpaired Hearing</w:t>
            </w:r>
            <w:r>
              <w:t xml:space="preserve">, N = 7,09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ormal Hearing</w:t>
            </w:r>
            <w:r>
              <w:t xml:space="preserve">, N = 4,0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 (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 (1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 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ender - fe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,592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,542 (49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050 (50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ducation lev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 than lower seconda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,312 (92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,644 (93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,668 (89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per secondary &amp; vocational trai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2 (5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4 (4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8 (7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rtia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9 (2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8 (1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 (2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rital status - al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121 (19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419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2 (17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sidence – rur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,508 (58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,318 (60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190 (53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nnual consumption per capita (RMB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1 (&lt; 26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062 (23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366 (25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96 (21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2 (2628 – 45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103 (24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367 (25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6 (22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3 (4528 - 828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200 (25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337 (24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3 (26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4 (&gt; 828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278 (26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345 (24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33 (28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ody mass index (BMI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derweight (&lt; 18.5 kg/m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63 (8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1 (9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2 (7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al Weight (18.5 – 23 kg/m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,718 (42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424 (42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294 (41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weight (23 – 25 kg/m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740 (19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101 (19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9 (20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esity (&gt;= 25 kg/m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544 (29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606 (28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38 (3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igarette consumption – ever smok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,781 (42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,077 (43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704 (41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lcohol consumption – ever dr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,711 (42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,025 (42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686 (41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Hyper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,569 (33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340 (34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229 (31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abe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70 (8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5 (8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5 (7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anc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 (1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1 (1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 (1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ung dise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415 (13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8 (14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7 (10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Heart problem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767 (1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217 (18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0 (14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rok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8 (3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2 (4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6 (3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rthrit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,926 (37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724 (40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202 (31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yslipidem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337 (12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2 (13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5 (11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ver dise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1 (4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6 (4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5 (3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dney dise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97 (6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9 (7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8 (4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sth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2 (6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7 (7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5 (4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nrollment wav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ve 20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,228 (64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,580 (64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648 (64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ve 20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004 (17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234 (17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70 (18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ve 20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954 (17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285 (18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9 (16.4%)</w:t>
            </w:r>
          </w:p>
        </w:tc>
      </w:tr>
    </w:tbl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1 - Baseline Characteristics of CHARLS</dc:title>
  <dc:creator>Bruce Zhou</dc:creator>
  <cp:keywords/>
  <dcterms:created xsi:type="dcterms:W3CDTF">2024-11-27T03:04:54Z</dcterms:created>
  <dcterms:modified xsi:type="dcterms:W3CDTF">2024-11-27T03:0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26</vt:lpwstr>
  </property>
  <property fmtid="{D5CDD505-2E9C-101B-9397-08002B2CF9AE}" pid="3" name="output">
    <vt:lpwstr/>
  </property>
</Properties>
</file>